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B58765" w14:textId="4F98A17D" w:rsidR="00051964" w:rsidRDefault="00051964" w:rsidP="00EC5720">
      <w:pPr>
        <w:pStyle w:val="ListParagraph"/>
        <w:jc w:val="both"/>
        <w:rPr>
          <w:rFonts w:ascii="Arial" w:hAnsi="Arial" w:cs="Arial"/>
          <w:noProof/>
          <w:sz w:val="24"/>
          <w:szCs w:val="24"/>
          <w:lang w:val="ro-RO"/>
        </w:rPr>
      </w:pPr>
    </w:p>
    <w:p w14:paraId="34CB138F" w14:textId="55CDBEC6" w:rsidR="00B44B88" w:rsidRDefault="00B44B88" w:rsidP="00B44B88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511CA671" w14:textId="20D898E1" w:rsidR="00B465D1" w:rsidRDefault="00B465D1" w:rsidP="00B44B88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306DBC64" w14:textId="77777777" w:rsidR="00F01B22" w:rsidRPr="004A77D9" w:rsidRDefault="00F01B22" w:rsidP="00B44B88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6B43CBB5" w14:textId="0B3C4DC6" w:rsidR="00B465D1" w:rsidRDefault="00B44B88" w:rsidP="00B465D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A77D9">
        <w:rPr>
          <w:rFonts w:ascii="Times New Roman" w:hAnsi="Times New Roman" w:cs="Times New Roman"/>
          <w:sz w:val="24"/>
          <w:szCs w:val="24"/>
          <w:lang w:val="ro-RO"/>
        </w:rPr>
        <w:t xml:space="preserve">Subscrisa </w:t>
      </w:r>
      <w:r w:rsidRPr="004A77D9">
        <w:rPr>
          <w:rFonts w:ascii="Times New Roman" w:hAnsi="Times New Roman" w:cs="Times New Roman"/>
          <w:b/>
          <w:sz w:val="24"/>
          <w:szCs w:val="24"/>
          <w:lang w:val="ro-RO"/>
        </w:rPr>
        <w:t xml:space="preserve">ROMCAB S.A. (Romcab) – </w:t>
      </w:r>
      <w:r w:rsidRPr="004A77D9">
        <w:rPr>
          <w:rFonts w:ascii="Times New Roman" w:hAnsi="Times New Roman" w:cs="Times New Roman"/>
          <w:b/>
          <w:i/>
          <w:sz w:val="24"/>
          <w:szCs w:val="24"/>
          <w:lang w:val="ro-RO"/>
        </w:rPr>
        <w:t>în reorganizare judiciară, in judicial reorganisation, en redressment</w:t>
      </w:r>
      <w:r w:rsidRPr="004A77D9">
        <w:rPr>
          <w:rFonts w:ascii="Times New Roman" w:hAnsi="Times New Roman" w:cs="Times New Roman"/>
          <w:b/>
          <w:sz w:val="24"/>
          <w:szCs w:val="24"/>
          <w:lang w:val="ro-RO"/>
        </w:rPr>
        <w:t>–</w:t>
      </w:r>
      <w:r w:rsidRPr="004A77D9">
        <w:rPr>
          <w:rFonts w:ascii="Times New Roman" w:hAnsi="Times New Roman" w:cs="Times New Roman"/>
          <w:sz w:val="24"/>
          <w:szCs w:val="24"/>
          <w:lang w:val="ro-RO"/>
        </w:rPr>
        <w:t xml:space="preserve"> cu sediul social în Târgu Mureș, str. Voinicenilor, nr. 35, înregistrată în Registrul Comerțului Mureș sub nr. J26/764/1995, C.U.I. RO </w:t>
      </w:r>
      <w:r w:rsidR="00A074C4">
        <w:rPr>
          <w:rFonts w:ascii="Times New Roman" w:hAnsi="Times New Roman" w:cs="Times New Roman"/>
          <w:sz w:val="24"/>
          <w:szCs w:val="24"/>
          <w:lang w:val="ro-RO"/>
        </w:rPr>
        <w:t>7947193, reprezentată legal de D</w:t>
      </w:r>
      <w:r w:rsidRPr="004A77D9">
        <w:rPr>
          <w:rFonts w:ascii="Times New Roman" w:hAnsi="Times New Roman" w:cs="Times New Roman"/>
          <w:sz w:val="24"/>
          <w:szCs w:val="24"/>
          <w:lang w:val="ro-RO"/>
        </w:rPr>
        <w:t xml:space="preserve">l. Prosszer Zoltan în calitate de Administrator Special, </w:t>
      </w:r>
      <w:r w:rsidR="00B465D1">
        <w:rPr>
          <w:rFonts w:ascii="Times New Roman" w:hAnsi="Times New Roman" w:cs="Times New Roman"/>
          <w:sz w:val="24"/>
          <w:szCs w:val="24"/>
          <w:lang w:val="ro-RO"/>
        </w:rPr>
        <w:t>aduce în atenția celor interes</w:t>
      </w:r>
      <w:r w:rsidR="00C1465B">
        <w:rPr>
          <w:rFonts w:ascii="Times New Roman" w:hAnsi="Times New Roman" w:cs="Times New Roman"/>
          <w:sz w:val="24"/>
          <w:szCs w:val="24"/>
          <w:lang w:val="ro-RO"/>
        </w:rPr>
        <w:t>a</w:t>
      </w:r>
      <w:r w:rsidR="00B465D1">
        <w:rPr>
          <w:rFonts w:ascii="Times New Roman" w:hAnsi="Times New Roman" w:cs="Times New Roman"/>
          <w:sz w:val="24"/>
          <w:szCs w:val="24"/>
          <w:lang w:val="ro-RO"/>
        </w:rPr>
        <w:t>ți următoarele:</w:t>
      </w:r>
    </w:p>
    <w:p w14:paraId="1ADD46EC" w14:textId="441C9EFC" w:rsidR="00B465D1" w:rsidRDefault="00B465D1" w:rsidP="00B465D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190BF05B" w14:textId="7F848BFA" w:rsidR="00B465D1" w:rsidRPr="00B465D1" w:rsidRDefault="006E6AD5" w:rsidP="006E6AD5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La data de </w:t>
      </w:r>
      <w:r w:rsidR="00017924">
        <w:rPr>
          <w:rFonts w:ascii="Times New Roman" w:hAnsi="Times New Roman" w:cs="Times New Roman"/>
          <w:sz w:val="24"/>
          <w:szCs w:val="24"/>
          <w:lang w:val="ro-RO"/>
        </w:rPr>
        <w:t>28.03.2024</w:t>
      </w:r>
      <w:r w:rsidR="00B465D1">
        <w:rPr>
          <w:rFonts w:ascii="Times New Roman" w:hAnsi="Times New Roman" w:cs="Times New Roman"/>
          <w:sz w:val="24"/>
          <w:szCs w:val="24"/>
          <w:lang w:val="ro-RO"/>
        </w:rPr>
        <w:t xml:space="preserve">, data Convocării Adunării Generale Ordinare </w:t>
      </w:r>
      <w:r w:rsidR="00017924">
        <w:rPr>
          <w:rFonts w:ascii="Times New Roman" w:hAnsi="Times New Roman" w:cs="Times New Roman"/>
          <w:sz w:val="24"/>
          <w:szCs w:val="24"/>
          <w:lang w:val="ro-RO"/>
        </w:rPr>
        <w:t>a Acționarilor pentru data de 29/30.04.2024</w:t>
      </w:r>
      <w:r w:rsidR="00B465D1">
        <w:rPr>
          <w:rFonts w:ascii="Times New Roman" w:hAnsi="Times New Roman" w:cs="Times New Roman"/>
          <w:sz w:val="24"/>
          <w:szCs w:val="24"/>
          <w:lang w:val="ro-RO"/>
        </w:rPr>
        <w:t xml:space="preserve">, numărul total de acțiuni era de </w:t>
      </w:r>
      <w:r w:rsidRPr="006E6AD5">
        <w:rPr>
          <w:rFonts w:ascii="Times New Roman" w:hAnsi="Times New Roman" w:cs="Times New Roman"/>
          <w:sz w:val="24"/>
          <w:szCs w:val="24"/>
          <w:lang w:val="ro-RO"/>
        </w:rPr>
        <w:t xml:space="preserve">1.014.651.650 </w:t>
      </w:r>
      <w:r w:rsidR="00B465D1">
        <w:rPr>
          <w:rFonts w:ascii="Times New Roman" w:hAnsi="Times New Roman" w:cs="Times New Roman"/>
          <w:sz w:val="24"/>
          <w:szCs w:val="24"/>
          <w:lang w:val="ro-RO"/>
        </w:rPr>
        <w:t xml:space="preserve">și numărul total al drepturilor de vot aferente acțiunilor era de </w:t>
      </w:r>
      <w:r w:rsidRPr="006E6AD5">
        <w:rPr>
          <w:rFonts w:ascii="Times New Roman" w:hAnsi="Times New Roman" w:cs="Times New Roman"/>
          <w:sz w:val="24"/>
          <w:szCs w:val="24"/>
          <w:lang w:val="ro-RO"/>
        </w:rPr>
        <w:t>1.014.651.650</w:t>
      </w:r>
      <w:r w:rsidR="00B465D1" w:rsidRPr="006E6AD5">
        <w:rPr>
          <w:rFonts w:ascii="Times New Roman" w:hAnsi="Times New Roman" w:cs="Times New Roman"/>
          <w:sz w:val="24"/>
          <w:szCs w:val="24"/>
          <w:lang w:val="ro-RO"/>
        </w:rPr>
        <w:t>.</w:t>
      </w:r>
      <w:r w:rsidR="00B465D1" w:rsidRPr="00B465D1">
        <w:rPr>
          <w:rFonts w:ascii="Times New Roman" w:hAnsi="Times New Roman" w:cs="Times New Roman"/>
          <w:sz w:val="24"/>
          <w:szCs w:val="24"/>
          <w:lang w:val="ro-RO"/>
        </w:rPr>
        <w:tab/>
      </w:r>
    </w:p>
    <w:p w14:paraId="6C777993" w14:textId="4BEAE51D" w:rsidR="00B44B88" w:rsidRDefault="00B44B88" w:rsidP="00B44B8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0D6463D4" w14:textId="19EC0653" w:rsidR="00B465D1" w:rsidRDefault="00B465D1" w:rsidP="00B44B8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0490E955" w14:textId="179DE8E0" w:rsidR="00B465D1" w:rsidRDefault="00B465D1" w:rsidP="00B44B8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ro-RO"/>
        </w:rPr>
      </w:pPr>
      <w:bookmarkStart w:id="0" w:name="_GoBack"/>
      <w:bookmarkEnd w:id="0"/>
    </w:p>
    <w:p w14:paraId="122D1DB6" w14:textId="77777777" w:rsidR="00A074C4" w:rsidRPr="00A074C4" w:rsidRDefault="00A074C4" w:rsidP="00EC5720">
      <w:pPr>
        <w:pStyle w:val="ListParagraph"/>
        <w:jc w:val="both"/>
        <w:rPr>
          <w:rFonts w:ascii="Arial" w:hAnsi="Arial" w:cs="Arial"/>
          <w:noProof/>
          <w:sz w:val="24"/>
          <w:szCs w:val="24"/>
          <w:lang w:val="ro-RO"/>
        </w:rPr>
      </w:pPr>
    </w:p>
    <w:p w14:paraId="102CF02F" w14:textId="29AC17BD" w:rsidR="00A074C4" w:rsidRPr="00A074C4" w:rsidRDefault="00A074C4" w:rsidP="00A074C4">
      <w:pPr>
        <w:jc w:val="both"/>
        <w:rPr>
          <w:rFonts w:ascii="Times New Roman" w:hAnsi="Times New Roman" w:cs="Times New Roman"/>
          <w:b/>
          <w:i/>
          <w:noProof/>
          <w:sz w:val="24"/>
          <w:szCs w:val="24"/>
          <w:lang w:val="ro-RO"/>
        </w:rPr>
      </w:pPr>
      <w:r w:rsidRPr="00A074C4">
        <w:rPr>
          <w:rFonts w:ascii="Times New Roman" w:hAnsi="Times New Roman" w:cs="Times New Roman"/>
          <w:b/>
          <w:i/>
          <w:noProof/>
          <w:sz w:val="24"/>
          <w:szCs w:val="24"/>
          <w:lang w:val="ro-RO"/>
        </w:rPr>
        <w:t>Cu stimă,</w:t>
      </w:r>
    </w:p>
    <w:p w14:paraId="2706E1E4" w14:textId="77777777" w:rsidR="00A074C4" w:rsidRPr="00A074C4" w:rsidRDefault="00A074C4" w:rsidP="00A074C4">
      <w:pPr>
        <w:jc w:val="both"/>
        <w:rPr>
          <w:rFonts w:ascii="Times New Roman" w:hAnsi="Times New Roman" w:cs="Times New Roman"/>
          <w:b/>
          <w:i/>
          <w:noProof/>
          <w:sz w:val="24"/>
          <w:szCs w:val="24"/>
          <w:lang w:val="ro-RO"/>
        </w:rPr>
      </w:pPr>
      <w:r w:rsidRPr="00A074C4">
        <w:rPr>
          <w:rFonts w:ascii="Times New Roman" w:hAnsi="Times New Roman" w:cs="Times New Roman"/>
          <w:b/>
          <w:i/>
          <w:noProof/>
          <w:sz w:val="24"/>
          <w:szCs w:val="24"/>
          <w:lang w:val="ro-RO"/>
        </w:rPr>
        <w:t>ROMCAB S.A.</w:t>
      </w:r>
    </w:p>
    <w:p w14:paraId="09CD1060" w14:textId="782329AE" w:rsidR="00A074C4" w:rsidRPr="00A074C4" w:rsidRDefault="00A074C4" w:rsidP="00A074C4">
      <w:pPr>
        <w:jc w:val="both"/>
        <w:rPr>
          <w:rFonts w:ascii="Arial" w:hAnsi="Arial" w:cs="Arial"/>
          <w:noProof/>
          <w:sz w:val="24"/>
          <w:szCs w:val="24"/>
          <w:lang w:val="ro-RO"/>
        </w:rPr>
      </w:pPr>
    </w:p>
    <w:sectPr w:rsidR="00A074C4" w:rsidRPr="00A074C4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E25CD76" w16cid:durableId="243AE35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433518" w14:textId="77777777" w:rsidR="00EA0087" w:rsidRDefault="00EA0087" w:rsidP="00B446D4">
      <w:r>
        <w:separator/>
      </w:r>
    </w:p>
  </w:endnote>
  <w:endnote w:type="continuationSeparator" w:id="0">
    <w:p w14:paraId="7F911F3F" w14:textId="77777777" w:rsidR="00EA0087" w:rsidRDefault="00EA0087" w:rsidP="00B446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A92FBD" w14:textId="4505785F" w:rsidR="00BD2F6F" w:rsidRPr="002D2747" w:rsidRDefault="00BD2F6F" w:rsidP="00B446D4">
    <w:pPr>
      <w:autoSpaceDE w:val="0"/>
      <w:autoSpaceDN w:val="0"/>
      <w:adjustRightInd w:val="0"/>
      <w:jc w:val="right"/>
      <w:rPr>
        <w:rFonts w:ascii="Arial" w:hAnsi="Arial" w:cs="Arial"/>
        <w:i/>
        <w:sz w:val="16"/>
        <w:szCs w:val="16"/>
      </w:rPr>
    </w:pPr>
    <w:r w:rsidRPr="00B95355">
      <w:rPr>
        <w:rFonts w:ascii="Arial" w:hAnsi="Arial" w:cs="Arial"/>
        <w:sz w:val="16"/>
        <w:szCs w:val="16"/>
      </w:rPr>
      <w:t>Romcab SA</w:t>
    </w:r>
    <w:r>
      <w:rPr>
        <w:rFonts w:ascii="Arial" w:hAnsi="Arial" w:cs="Arial"/>
        <w:sz w:val="16"/>
        <w:szCs w:val="16"/>
      </w:rPr>
      <w:t xml:space="preserve"> – </w:t>
    </w:r>
    <w:proofErr w:type="spellStart"/>
    <w:r w:rsidRPr="002D2747">
      <w:rPr>
        <w:rFonts w:ascii="Arial" w:hAnsi="Arial" w:cs="Arial"/>
        <w:i/>
        <w:sz w:val="16"/>
        <w:szCs w:val="16"/>
      </w:rPr>
      <w:t>în</w:t>
    </w:r>
    <w:proofErr w:type="spellEnd"/>
    <w:r w:rsidRPr="002D2747">
      <w:rPr>
        <w:rFonts w:ascii="Arial" w:hAnsi="Arial" w:cs="Arial"/>
        <w:i/>
        <w:sz w:val="16"/>
        <w:szCs w:val="16"/>
      </w:rPr>
      <w:t xml:space="preserve"> </w:t>
    </w:r>
    <w:proofErr w:type="spellStart"/>
    <w:r>
      <w:rPr>
        <w:rFonts w:ascii="Arial" w:hAnsi="Arial" w:cs="Arial"/>
        <w:i/>
        <w:sz w:val="16"/>
        <w:szCs w:val="16"/>
      </w:rPr>
      <w:t>reorganizare</w:t>
    </w:r>
    <w:proofErr w:type="spellEnd"/>
    <w:r>
      <w:rPr>
        <w:rFonts w:ascii="Arial" w:hAnsi="Arial" w:cs="Arial"/>
        <w:i/>
        <w:sz w:val="16"/>
        <w:szCs w:val="16"/>
      </w:rPr>
      <w:t xml:space="preserve"> </w:t>
    </w:r>
    <w:proofErr w:type="spellStart"/>
    <w:r>
      <w:rPr>
        <w:rFonts w:ascii="Arial" w:hAnsi="Arial" w:cs="Arial"/>
        <w:i/>
        <w:sz w:val="16"/>
        <w:szCs w:val="16"/>
      </w:rPr>
      <w:t>judiciară</w:t>
    </w:r>
    <w:proofErr w:type="spellEnd"/>
    <w:r>
      <w:rPr>
        <w:rFonts w:ascii="Arial" w:hAnsi="Arial" w:cs="Arial"/>
        <w:i/>
        <w:sz w:val="16"/>
        <w:szCs w:val="16"/>
      </w:rPr>
      <w:t>, in judicial reorganisation</w:t>
    </w:r>
    <w:r w:rsidRPr="002D2747">
      <w:rPr>
        <w:rFonts w:ascii="Arial" w:hAnsi="Arial" w:cs="Arial"/>
        <w:i/>
        <w:sz w:val="16"/>
        <w:szCs w:val="16"/>
      </w:rPr>
      <w:t xml:space="preserve">, </w:t>
    </w:r>
    <w:proofErr w:type="spellStart"/>
    <w:r w:rsidRPr="002D2747">
      <w:rPr>
        <w:rFonts w:ascii="Arial" w:hAnsi="Arial" w:cs="Arial"/>
        <w:i/>
        <w:sz w:val="16"/>
        <w:szCs w:val="16"/>
      </w:rPr>
      <w:t>en</w:t>
    </w:r>
    <w:proofErr w:type="spellEnd"/>
    <w:r w:rsidRPr="002D2747">
      <w:rPr>
        <w:rFonts w:ascii="Arial" w:hAnsi="Arial" w:cs="Arial"/>
        <w:i/>
        <w:sz w:val="16"/>
        <w:szCs w:val="16"/>
      </w:rPr>
      <w:t xml:space="preserve"> </w:t>
    </w:r>
    <w:proofErr w:type="spellStart"/>
    <w:r>
      <w:rPr>
        <w:rFonts w:ascii="Arial" w:hAnsi="Arial" w:cs="Arial"/>
        <w:i/>
        <w:sz w:val="16"/>
        <w:szCs w:val="16"/>
      </w:rPr>
      <w:t>redressement</w:t>
    </w:r>
    <w:proofErr w:type="spellEnd"/>
  </w:p>
  <w:p w14:paraId="01995814" w14:textId="77777777" w:rsidR="00BD2F6F" w:rsidRPr="00B95355" w:rsidRDefault="00BD2F6F" w:rsidP="00B446D4">
    <w:pPr>
      <w:autoSpaceDE w:val="0"/>
      <w:autoSpaceDN w:val="0"/>
      <w:adjustRightInd w:val="0"/>
      <w:jc w:val="right"/>
      <w:rPr>
        <w:rFonts w:ascii="Arial" w:hAnsi="Arial" w:cs="Arial"/>
        <w:sz w:val="16"/>
        <w:szCs w:val="16"/>
      </w:rPr>
    </w:pPr>
    <w:proofErr w:type="spellStart"/>
    <w:r w:rsidRPr="00B95355">
      <w:rPr>
        <w:rFonts w:ascii="Arial" w:hAnsi="Arial" w:cs="Arial"/>
        <w:sz w:val="16"/>
        <w:szCs w:val="16"/>
      </w:rPr>
      <w:t>Strada</w:t>
    </w:r>
    <w:proofErr w:type="spellEnd"/>
    <w:r w:rsidRPr="00B95355">
      <w:rPr>
        <w:rFonts w:ascii="Arial" w:hAnsi="Arial" w:cs="Arial"/>
        <w:sz w:val="16"/>
        <w:szCs w:val="16"/>
      </w:rPr>
      <w:t xml:space="preserve"> </w:t>
    </w:r>
    <w:proofErr w:type="spellStart"/>
    <w:r w:rsidRPr="00B95355">
      <w:rPr>
        <w:rFonts w:ascii="Arial" w:hAnsi="Arial" w:cs="Arial"/>
        <w:sz w:val="16"/>
        <w:szCs w:val="16"/>
      </w:rPr>
      <w:t>Voinicenilor</w:t>
    </w:r>
    <w:proofErr w:type="spellEnd"/>
    <w:r w:rsidRPr="00B95355">
      <w:rPr>
        <w:rFonts w:ascii="Arial" w:hAnsi="Arial" w:cs="Arial"/>
        <w:sz w:val="16"/>
        <w:szCs w:val="16"/>
      </w:rPr>
      <w:t xml:space="preserve"> Nr.35</w:t>
    </w:r>
  </w:p>
  <w:p w14:paraId="72D4B8D3" w14:textId="77777777" w:rsidR="00BD2F6F" w:rsidRPr="00B95355" w:rsidRDefault="00BD2F6F" w:rsidP="00B446D4">
    <w:pPr>
      <w:autoSpaceDE w:val="0"/>
      <w:autoSpaceDN w:val="0"/>
      <w:adjustRightInd w:val="0"/>
      <w:jc w:val="right"/>
      <w:rPr>
        <w:rFonts w:ascii="Arial" w:hAnsi="Arial" w:cs="Arial"/>
        <w:sz w:val="16"/>
        <w:szCs w:val="16"/>
      </w:rPr>
    </w:pPr>
    <w:r w:rsidRPr="00B95355">
      <w:rPr>
        <w:rFonts w:ascii="Arial" w:hAnsi="Arial" w:cs="Arial"/>
        <w:sz w:val="16"/>
        <w:szCs w:val="16"/>
      </w:rPr>
      <w:t xml:space="preserve">540252 </w:t>
    </w:r>
    <w:proofErr w:type="spellStart"/>
    <w:r w:rsidRPr="00B95355">
      <w:rPr>
        <w:rFonts w:ascii="Arial" w:hAnsi="Arial" w:cs="Arial"/>
        <w:sz w:val="16"/>
        <w:szCs w:val="16"/>
      </w:rPr>
      <w:t>Târgu</w:t>
    </w:r>
    <w:proofErr w:type="spellEnd"/>
    <w:r w:rsidRPr="00B95355">
      <w:rPr>
        <w:rFonts w:ascii="Arial" w:hAnsi="Arial" w:cs="Arial"/>
        <w:sz w:val="16"/>
        <w:szCs w:val="16"/>
      </w:rPr>
      <w:t xml:space="preserve"> </w:t>
    </w:r>
    <w:proofErr w:type="spellStart"/>
    <w:r w:rsidRPr="00B95355">
      <w:rPr>
        <w:rFonts w:ascii="Arial" w:hAnsi="Arial" w:cs="Arial"/>
        <w:sz w:val="16"/>
        <w:szCs w:val="16"/>
      </w:rPr>
      <w:t>Mureş</w:t>
    </w:r>
    <w:proofErr w:type="spellEnd"/>
    <w:r w:rsidRPr="00B95355">
      <w:rPr>
        <w:rFonts w:ascii="Arial" w:hAnsi="Arial" w:cs="Arial"/>
        <w:sz w:val="16"/>
        <w:szCs w:val="16"/>
      </w:rPr>
      <w:t xml:space="preserve">, </w:t>
    </w:r>
    <w:proofErr w:type="spellStart"/>
    <w:r w:rsidRPr="00B95355">
      <w:rPr>
        <w:rFonts w:ascii="Arial" w:hAnsi="Arial" w:cs="Arial"/>
        <w:sz w:val="16"/>
        <w:szCs w:val="16"/>
      </w:rPr>
      <w:t>România</w:t>
    </w:r>
    <w:proofErr w:type="spellEnd"/>
  </w:p>
  <w:p w14:paraId="65C37462" w14:textId="77777777" w:rsidR="00BD2F6F" w:rsidRPr="00B95355" w:rsidRDefault="00BD2F6F" w:rsidP="00B446D4">
    <w:pPr>
      <w:autoSpaceDE w:val="0"/>
      <w:autoSpaceDN w:val="0"/>
      <w:adjustRightInd w:val="0"/>
      <w:jc w:val="right"/>
      <w:rPr>
        <w:rFonts w:ascii="Arial" w:hAnsi="Arial" w:cs="Arial"/>
        <w:sz w:val="16"/>
        <w:szCs w:val="16"/>
      </w:rPr>
    </w:pPr>
    <w:r w:rsidRPr="00B95355">
      <w:rPr>
        <w:rFonts w:ascii="Arial" w:hAnsi="Arial" w:cs="Arial"/>
        <w:sz w:val="16"/>
        <w:szCs w:val="16"/>
      </w:rPr>
      <w:t>Tel. +40 265 312 540</w:t>
    </w:r>
  </w:p>
  <w:p w14:paraId="1654B10A" w14:textId="77777777" w:rsidR="00BD2F6F" w:rsidRDefault="00BD2F6F" w:rsidP="00B446D4">
    <w:pPr>
      <w:autoSpaceDE w:val="0"/>
      <w:autoSpaceDN w:val="0"/>
      <w:adjustRightInd w:val="0"/>
      <w:jc w:val="right"/>
      <w:rPr>
        <w:rFonts w:ascii="Arial" w:hAnsi="Arial" w:cs="Arial"/>
        <w:sz w:val="16"/>
        <w:szCs w:val="16"/>
      </w:rPr>
    </w:pPr>
    <w:r w:rsidRPr="00B95355">
      <w:rPr>
        <w:rFonts w:ascii="Arial" w:hAnsi="Arial" w:cs="Arial"/>
        <w:sz w:val="16"/>
        <w:szCs w:val="16"/>
      </w:rPr>
      <w:t>Fax. +40 265 312 551</w:t>
    </w:r>
  </w:p>
  <w:p w14:paraId="7BA272A5" w14:textId="737537EC" w:rsidR="00BD2F6F" w:rsidRDefault="00BD2F6F" w:rsidP="00B446D4">
    <w:pPr>
      <w:pStyle w:val="Footer"/>
    </w:pPr>
    <w:proofErr w:type="spellStart"/>
    <w:r w:rsidRPr="00B95355">
      <w:rPr>
        <w:rFonts w:ascii="Arial" w:hAnsi="Arial" w:cs="Arial"/>
        <w:sz w:val="16"/>
        <w:szCs w:val="16"/>
      </w:rPr>
      <w:t>Pag</w:t>
    </w:r>
    <w:r>
      <w:rPr>
        <w:rFonts w:ascii="Arial" w:hAnsi="Arial" w:cs="Arial"/>
        <w:sz w:val="16"/>
        <w:szCs w:val="16"/>
      </w:rPr>
      <w:t>ina</w:t>
    </w:r>
    <w:proofErr w:type="spellEnd"/>
    <w:r>
      <w:rPr>
        <w:rFonts w:ascii="Arial" w:hAnsi="Arial" w:cs="Arial"/>
        <w:sz w:val="16"/>
        <w:szCs w:val="16"/>
      </w:rPr>
      <w:t xml:space="preserve"> </w:t>
    </w:r>
    <w:r w:rsidRPr="000F616F">
      <w:rPr>
        <w:rFonts w:ascii="Arial" w:hAnsi="Arial" w:cs="Arial"/>
        <w:b/>
        <w:bCs/>
        <w:sz w:val="16"/>
        <w:szCs w:val="16"/>
      </w:rPr>
      <w:fldChar w:fldCharType="begin"/>
    </w:r>
    <w:r w:rsidRPr="000F616F">
      <w:rPr>
        <w:rFonts w:ascii="Arial" w:hAnsi="Arial" w:cs="Arial"/>
        <w:b/>
        <w:bCs/>
        <w:sz w:val="16"/>
        <w:szCs w:val="16"/>
      </w:rPr>
      <w:instrText xml:space="preserve"> PAGE </w:instrText>
    </w:r>
    <w:r w:rsidRPr="000F616F">
      <w:rPr>
        <w:rFonts w:ascii="Arial" w:hAnsi="Arial" w:cs="Arial"/>
        <w:b/>
        <w:bCs/>
        <w:sz w:val="16"/>
        <w:szCs w:val="16"/>
      </w:rPr>
      <w:fldChar w:fldCharType="separate"/>
    </w:r>
    <w:r w:rsidR="00017924">
      <w:rPr>
        <w:rFonts w:ascii="Arial" w:hAnsi="Arial" w:cs="Arial"/>
        <w:b/>
        <w:bCs/>
        <w:noProof/>
        <w:sz w:val="16"/>
        <w:szCs w:val="16"/>
      </w:rPr>
      <w:t>1</w:t>
    </w:r>
    <w:r w:rsidRPr="000F616F">
      <w:rPr>
        <w:rFonts w:ascii="Arial" w:hAnsi="Arial" w:cs="Arial"/>
        <w:b/>
        <w:bCs/>
        <w:sz w:val="16"/>
        <w:szCs w:val="16"/>
      </w:rPr>
      <w:fldChar w:fldCharType="end"/>
    </w:r>
    <w:r>
      <w:rPr>
        <w:rFonts w:ascii="Arial" w:hAnsi="Arial" w:cs="Arial"/>
        <w:sz w:val="16"/>
        <w:szCs w:val="16"/>
      </w:rPr>
      <w:t xml:space="preserve"> din </w:t>
    </w:r>
    <w:r w:rsidR="00BD717A">
      <w:rPr>
        <w:rFonts w:ascii="Arial" w:hAnsi="Arial" w:cs="Arial"/>
        <w:b/>
        <w:sz w:val="16"/>
        <w:szCs w:val="16"/>
      </w:rPr>
      <w:t>1</w:t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  <w:t>www.romcab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4A7FFE" w14:textId="77777777" w:rsidR="00EA0087" w:rsidRDefault="00EA0087" w:rsidP="00B446D4">
      <w:r>
        <w:separator/>
      </w:r>
    </w:p>
  </w:footnote>
  <w:footnote w:type="continuationSeparator" w:id="0">
    <w:p w14:paraId="7E585772" w14:textId="77777777" w:rsidR="00EA0087" w:rsidRDefault="00EA0087" w:rsidP="00B446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4D2175" w14:textId="0D4CE381" w:rsidR="00BD2F6F" w:rsidRDefault="00BD2F6F" w:rsidP="00BB7A43">
    <w:pPr>
      <w:pStyle w:val="Header"/>
      <w:jc w:val="right"/>
    </w:pPr>
    <w:r>
      <w:rPr>
        <w:noProof/>
        <w:lang w:val="en-US"/>
      </w:rPr>
      <w:drawing>
        <wp:inline distT="0" distB="0" distL="0" distR="0" wp14:anchorId="59C07AB1" wp14:editId="482FC64C">
          <wp:extent cx="1651000" cy="38100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100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25153"/>
    <w:multiLevelType w:val="hybridMultilevel"/>
    <w:tmpl w:val="0B3ECD4A"/>
    <w:lvl w:ilvl="0" w:tplc="BDA27A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713E3"/>
    <w:multiLevelType w:val="hybridMultilevel"/>
    <w:tmpl w:val="62BE6D74"/>
    <w:lvl w:ilvl="0" w:tplc="797280F2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550176"/>
    <w:multiLevelType w:val="hybridMultilevel"/>
    <w:tmpl w:val="02ACC182"/>
    <w:lvl w:ilvl="0" w:tplc="0C903B3C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E040B"/>
    <w:multiLevelType w:val="multilevel"/>
    <w:tmpl w:val="A79C7B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9E608B6"/>
    <w:multiLevelType w:val="hybridMultilevel"/>
    <w:tmpl w:val="68200B00"/>
    <w:lvl w:ilvl="0" w:tplc="1E9EE8A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A640A99"/>
    <w:multiLevelType w:val="hybridMultilevel"/>
    <w:tmpl w:val="A54011B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F65AB1"/>
    <w:multiLevelType w:val="hybridMultilevel"/>
    <w:tmpl w:val="486E2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63DAD"/>
    <w:multiLevelType w:val="hybridMultilevel"/>
    <w:tmpl w:val="DA3CF294"/>
    <w:lvl w:ilvl="0" w:tplc="A1D28264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D54FCD"/>
    <w:multiLevelType w:val="hybridMultilevel"/>
    <w:tmpl w:val="505650B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F8A779A"/>
    <w:multiLevelType w:val="hybridMultilevel"/>
    <w:tmpl w:val="3E8E3926"/>
    <w:lvl w:ilvl="0" w:tplc="EFD2CEFE">
      <w:start w:val="1"/>
      <w:numFmt w:val="lowerLetter"/>
      <w:lvlText w:val="%1)"/>
      <w:lvlJc w:val="left"/>
      <w:pPr>
        <w:ind w:left="720" w:hanging="360"/>
      </w:pPr>
      <w:rPr>
        <w:b w:val="0"/>
        <w:color w:val="auto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774236"/>
    <w:multiLevelType w:val="hybridMultilevel"/>
    <w:tmpl w:val="A5BEFA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A688A"/>
    <w:multiLevelType w:val="hybridMultilevel"/>
    <w:tmpl w:val="344A50A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AEC429F"/>
    <w:multiLevelType w:val="hybridMultilevel"/>
    <w:tmpl w:val="FAF093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72C75"/>
    <w:multiLevelType w:val="hybridMultilevel"/>
    <w:tmpl w:val="A0E26590"/>
    <w:lvl w:ilvl="0" w:tplc="3FFC0678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7D31EB7"/>
    <w:multiLevelType w:val="hybridMultilevel"/>
    <w:tmpl w:val="F9E0C682"/>
    <w:lvl w:ilvl="0" w:tplc="C218839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D2149E"/>
    <w:multiLevelType w:val="hybridMultilevel"/>
    <w:tmpl w:val="6BD2F57A"/>
    <w:lvl w:ilvl="0" w:tplc="59022F9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896652"/>
    <w:multiLevelType w:val="hybridMultilevel"/>
    <w:tmpl w:val="3244C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C5470B"/>
    <w:multiLevelType w:val="hybridMultilevel"/>
    <w:tmpl w:val="31169314"/>
    <w:lvl w:ilvl="0" w:tplc="D16A4A8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9E3B55"/>
    <w:multiLevelType w:val="hybridMultilevel"/>
    <w:tmpl w:val="7BB2F964"/>
    <w:lvl w:ilvl="0" w:tplc="49F48F8C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5773371"/>
    <w:multiLevelType w:val="hybridMultilevel"/>
    <w:tmpl w:val="10168BEA"/>
    <w:lvl w:ilvl="0" w:tplc="7ABAAFE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D057D97"/>
    <w:multiLevelType w:val="hybridMultilevel"/>
    <w:tmpl w:val="C3DC58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</w:num>
  <w:num w:numId="3">
    <w:abstractNumId w:val="8"/>
  </w:num>
  <w:num w:numId="4">
    <w:abstractNumId w:val="1"/>
  </w:num>
  <w:num w:numId="5">
    <w:abstractNumId w:val="5"/>
  </w:num>
  <w:num w:numId="6">
    <w:abstractNumId w:val="2"/>
  </w:num>
  <w:num w:numId="7">
    <w:abstractNumId w:val="11"/>
  </w:num>
  <w:num w:numId="8">
    <w:abstractNumId w:val="14"/>
  </w:num>
  <w:num w:numId="9">
    <w:abstractNumId w:val="7"/>
  </w:num>
  <w:num w:numId="10">
    <w:abstractNumId w:val="13"/>
  </w:num>
  <w:num w:numId="11">
    <w:abstractNumId w:val="17"/>
  </w:num>
  <w:num w:numId="12">
    <w:abstractNumId w:val="18"/>
  </w:num>
  <w:num w:numId="13">
    <w:abstractNumId w:val="20"/>
  </w:num>
  <w:num w:numId="14">
    <w:abstractNumId w:val="10"/>
  </w:num>
  <w:num w:numId="15">
    <w:abstractNumId w:val="6"/>
  </w:num>
  <w:num w:numId="16">
    <w:abstractNumId w:val="16"/>
  </w:num>
  <w:num w:numId="17">
    <w:abstractNumId w:val="12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</w:num>
  <w:num w:numId="20">
    <w:abstractNumId w:val="4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NLU0MDEytjAzMzNQ0lEKTi0uzszPAykwqQUAA19GSywAAAA="/>
  </w:docVars>
  <w:rsids>
    <w:rsidRoot w:val="005C4961"/>
    <w:rsid w:val="00014A9D"/>
    <w:rsid w:val="00017924"/>
    <w:rsid w:val="000363ED"/>
    <w:rsid w:val="00043CDA"/>
    <w:rsid w:val="00043EAB"/>
    <w:rsid w:val="00051964"/>
    <w:rsid w:val="00057414"/>
    <w:rsid w:val="00087101"/>
    <w:rsid w:val="000B70AB"/>
    <w:rsid w:val="000C57AF"/>
    <w:rsid w:val="000D559F"/>
    <w:rsid w:val="000E72DE"/>
    <w:rsid w:val="000F0B23"/>
    <w:rsid w:val="001039ED"/>
    <w:rsid w:val="00107C02"/>
    <w:rsid w:val="00113A4E"/>
    <w:rsid w:val="001435BD"/>
    <w:rsid w:val="0014564B"/>
    <w:rsid w:val="001715EF"/>
    <w:rsid w:val="001B47FD"/>
    <w:rsid w:val="001D6475"/>
    <w:rsid w:val="001D79AB"/>
    <w:rsid w:val="001E4DC4"/>
    <w:rsid w:val="001F46AC"/>
    <w:rsid w:val="0020496B"/>
    <w:rsid w:val="0021359B"/>
    <w:rsid w:val="00214255"/>
    <w:rsid w:val="00224EDE"/>
    <w:rsid w:val="002255E4"/>
    <w:rsid w:val="00226764"/>
    <w:rsid w:val="00232312"/>
    <w:rsid w:val="00234FF4"/>
    <w:rsid w:val="00237D1F"/>
    <w:rsid w:val="00245A51"/>
    <w:rsid w:val="00247F1F"/>
    <w:rsid w:val="002535F9"/>
    <w:rsid w:val="002766A8"/>
    <w:rsid w:val="002A28EC"/>
    <w:rsid w:val="002A659A"/>
    <w:rsid w:val="002D2687"/>
    <w:rsid w:val="00305733"/>
    <w:rsid w:val="003141EB"/>
    <w:rsid w:val="003229CB"/>
    <w:rsid w:val="00361B08"/>
    <w:rsid w:val="00373546"/>
    <w:rsid w:val="00381522"/>
    <w:rsid w:val="003947D8"/>
    <w:rsid w:val="003A080E"/>
    <w:rsid w:val="003A19D7"/>
    <w:rsid w:val="003A5623"/>
    <w:rsid w:val="003A6445"/>
    <w:rsid w:val="003B6746"/>
    <w:rsid w:val="003F3433"/>
    <w:rsid w:val="003F62B7"/>
    <w:rsid w:val="003F6ED6"/>
    <w:rsid w:val="00401744"/>
    <w:rsid w:val="00421126"/>
    <w:rsid w:val="00423490"/>
    <w:rsid w:val="00440EB0"/>
    <w:rsid w:val="00455ED9"/>
    <w:rsid w:val="00474A6F"/>
    <w:rsid w:val="00475661"/>
    <w:rsid w:val="00496FE6"/>
    <w:rsid w:val="004B0750"/>
    <w:rsid w:val="004D37B7"/>
    <w:rsid w:val="004E4DB1"/>
    <w:rsid w:val="0050145F"/>
    <w:rsid w:val="00503E51"/>
    <w:rsid w:val="005211AE"/>
    <w:rsid w:val="00541B4D"/>
    <w:rsid w:val="00573A87"/>
    <w:rsid w:val="00584C0D"/>
    <w:rsid w:val="005A1A62"/>
    <w:rsid w:val="005C4961"/>
    <w:rsid w:val="005C5E8E"/>
    <w:rsid w:val="005E26AD"/>
    <w:rsid w:val="005E3221"/>
    <w:rsid w:val="005E32B2"/>
    <w:rsid w:val="005E6B18"/>
    <w:rsid w:val="005F541A"/>
    <w:rsid w:val="00604A1A"/>
    <w:rsid w:val="00634840"/>
    <w:rsid w:val="0064337A"/>
    <w:rsid w:val="00644D69"/>
    <w:rsid w:val="006724FA"/>
    <w:rsid w:val="0068159E"/>
    <w:rsid w:val="006A61CF"/>
    <w:rsid w:val="006D79EC"/>
    <w:rsid w:val="006E6AD5"/>
    <w:rsid w:val="006E77EE"/>
    <w:rsid w:val="006F0D5F"/>
    <w:rsid w:val="006F3EBB"/>
    <w:rsid w:val="00701215"/>
    <w:rsid w:val="007102EB"/>
    <w:rsid w:val="00711C4A"/>
    <w:rsid w:val="00715C83"/>
    <w:rsid w:val="00796481"/>
    <w:rsid w:val="00796877"/>
    <w:rsid w:val="007A49C7"/>
    <w:rsid w:val="007F1CD2"/>
    <w:rsid w:val="008317FB"/>
    <w:rsid w:val="00854BF0"/>
    <w:rsid w:val="008559A6"/>
    <w:rsid w:val="00857DC0"/>
    <w:rsid w:val="00876155"/>
    <w:rsid w:val="00886DE9"/>
    <w:rsid w:val="008954E2"/>
    <w:rsid w:val="008E3A82"/>
    <w:rsid w:val="008F5563"/>
    <w:rsid w:val="00931085"/>
    <w:rsid w:val="00932E37"/>
    <w:rsid w:val="00972766"/>
    <w:rsid w:val="00981F39"/>
    <w:rsid w:val="00992AFC"/>
    <w:rsid w:val="00996723"/>
    <w:rsid w:val="009A1BAC"/>
    <w:rsid w:val="009A324A"/>
    <w:rsid w:val="009E6EA8"/>
    <w:rsid w:val="009F0560"/>
    <w:rsid w:val="009F1838"/>
    <w:rsid w:val="009F1F90"/>
    <w:rsid w:val="009F2D3D"/>
    <w:rsid w:val="009F37AC"/>
    <w:rsid w:val="009F382F"/>
    <w:rsid w:val="00A00910"/>
    <w:rsid w:val="00A060A7"/>
    <w:rsid w:val="00A068D0"/>
    <w:rsid w:val="00A074C4"/>
    <w:rsid w:val="00A45F16"/>
    <w:rsid w:val="00A518ED"/>
    <w:rsid w:val="00A5388C"/>
    <w:rsid w:val="00A67E09"/>
    <w:rsid w:val="00A71A5A"/>
    <w:rsid w:val="00A914D1"/>
    <w:rsid w:val="00AB5347"/>
    <w:rsid w:val="00AC4221"/>
    <w:rsid w:val="00AF56DD"/>
    <w:rsid w:val="00B10A51"/>
    <w:rsid w:val="00B11372"/>
    <w:rsid w:val="00B138BF"/>
    <w:rsid w:val="00B21A8E"/>
    <w:rsid w:val="00B22E79"/>
    <w:rsid w:val="00B34F3D"/>
    <w:rsid w:val="00B37E9E"/>
    <w:rsid w:val="00B446D4"/>
    <w:rsid w:val="00B44B88"/>
    <w:rsid w:val="00B465D1"/>
    <w:rsid w:val="00B508E5"/>
    <w:rsid w:val="00B538CA"/>
    <w:rsid w:val="00B61A12"/>
    <w:rsid w:val="00B62331"/>
    <w:rsid w:val="00B74258"/>
    <w:rsid w:val="00B75B85"/>
    <w:rsid w:val="00B77806"/>
    <w:rsid w:val="00B82291"/>
    <w:rsid w:val="00B84102"/>
    <w:rsid w:val="00B93E98"/>
    <w:rsid w:val="00BA3563"/>
    <w:rsid w:val="00BB4426"/>
    <w:rsid w:val="00BB7A43"/>
    <w:rsid w:val="00BD0F09"/>
    <w:rsid w:val="00BD2F6F"/>
    <w:rsid w:val="00BD717A"/>
    <w:rsid w:val="00BE14CD"/>
    <w:rsid w:val="00BE668D"/>
    <w:rsid w:val="00C0632B"/>
    <w:rsid w:val="00C1465B"/>
    <w:rsid w:val="00C22F12"/>
    <w:rsid w:val="00C91FBD"/>
    <w:rsid w:val="00C92866"/>
    <w:rsid w:val="00CA3BE5"/>
    <w:rsid w:val="00CB5729"/>
    <w:rsid w:val="00CB7791"/>
    <w:rsid w:val="00CC0BF9"/>
    <w:rsid w:val="00CD7E19"/>
    <w:rsid w:val="00CF1A8A"/>
    <w:rsid w:val="00CF4DCF"/>
    <w:rsid w:val="00CF66FA"/>
    <w:rsid w:val="00D33F6C"/>
    <w:rsid w:val="00D410DF"/>
    <w:rsid w:val="00D46777"/>
    <w:rsid w:val="00D56094"/>
    <w:rsid w:val="00D61FFD"/>
    <w:rsid w:val="00D90648"/>
    <w:rsid w:val="00DC0BE4"/>
    <w:rsid w:val="00DC5455"/>
    <w:rsid w:val="00DD30EC"/>
    <w:rsid w:val="00E058DE"/>
    <w:rsid w:val="00E202C4"/>
    <w:rsid w:val="00E41484"/>
    <w:rsid w:val="00E511F4"/>
    <w:rsid w:val="00E62FCC"/>
    <w:rsid w:val="00E643FC"/>
    <w:rsid w:val="00E650A3"/>
    <w:rsid w:val="00E721F4"/>
    <w:rsid w:val="00E934D9"/>
    <w:rsid w:val="00EA0087"/>
    <w:rsid w:val="00EA2E84"/>
    <w:rsid w:val="00EB61D0"/>
    <w:rsid w:val="00EC512C"/>
    <w:rsid w:val="00EC5720"/>
    <w:rsid w:val="00ED0275"/>
    <w:rsid w:val="00F01B22"/>
    <w:rsid w:val="00F02257"/>
    <w:rsid w:val="00F02AF8"/>
    <w:rsid w:val="00F10500"/>
    <w:rsid w:val="00F12C6B"/>
    <w:rsid w:val="00F27FAE"/>
    <w:rsid w:val="00F31791"/>
    <w:rsid w:val="00F32D75"/>
    <w:rsid w:val="00F336DB"/>
    <w:rsid w:val="00F37555"/>
    <w:rsid w:val="00F409CC"/>
    <w:rsid w:val="00F52F3B"/>
    <w:rsid w:val="00F54606"/>
    <w:rsid w:val="00F716DC"/>
    <w:rsid w:val="00F74B8F"/>
    <w:rsid w:val="00F901E0"/>
    <w:rsid w:val="00F940E3"/>
    <w:rsid w:val="00FB14B6"/>
    <w:rsid w:val="00FC23D1"/>
    <w:rsid w:val="00FE4CC7"/>
    <w:rsid w:val="00FF135A"/>
    <w:rsid w:val="00FF43D9"/>
    <w:rsid w:val="00FF5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9F74E"/>
  <w15:chartTrackingRefBased/>
  <w15:docId w15:val="{3196F347-8193-4C37-B9F3-9798B6120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7555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755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75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555"/>
    <w:rPr>
      <w:rFonts w:ascii="Segoe UI" w:hAnsi="Segoe UI" w:cs="Segoe UI"/>
      <w:sz w:val="18"/>
      <w:szCs w:val="18"/>
    </w:rPr>
  </w:style>
  <w:style w:type="paragraph" w:customStyle="1" w:styleId="par">
    <w:name w:val="par"/>
    <w:basedOn w:val="Normal"/>
    <w:rsid w:val="0023231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796481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  <w:lang w:val="en-US"/>
    </w:rPr>
  </w:style>
  <w:style w:type="paragraph" w:styleId="BodyText2">
    <w:name w:val="Body Text 2"/>
    <w:basedOn w:val="Normal"/>
    <w:link w:val="BodyText2Char"/>
    <w:uiPriority w:val="99"/>
    <w:rsid w:val="00B446D4"/>
    <w:pPr>
      <w:spacing w:after="120" w:line="48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B446D4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446D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6D4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B446D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6D4"/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7102EB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F66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66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66FA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66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66FA"/>
    <w:rPr>
      <w:rFonts w:ascii="Calibri" w:hAnsi="Calibri" w:cs="Calibri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14A9D"/>
    <w:rPr>
      <w:rFonts w:asciiTheme="minorHAnsi" w:hAnsiTheme="minorHAnsi" w:cstheme="minorBidi"/>
      <w:sz w:val="20"/>
      <w:szCs w:val="20"/>
      <w:lang w:val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14A9D"/>
    <w:rPr>
      <w:sz w:val="20"/>
      <w:szCs w:val="20"/>
      <w:lang w:val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014A9D"/>
    <w:rPr>
      <w:vertAlign w:val="superscript"/>
    </w:rPr>
  </w:style>
  <w:style w:type="table" w:customStyle="1" w:styleId="GrilTabel1">
    <w:name w:val="Grilă Tabel1"/>
    <w:basedOn w:val="TableNormal"/>
    <w:uiPriority w:val="39"/>
    <w:rsid w:val="00014A9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573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a Albu</dc:creator>
  <cp:keywords/>
  <dc:description/>
  <cp:lastModifiedBy>Ioan Olar</cp:lastModifiedBy>
  <cp:revision>3</cp:revision>
  <cp:lastPrinted>2022-04-05T07:55:00Z</cp:lastPrinted>
  <dcterms:created xsi:type="dcterms:W3CDTF">2023-04-03T07:20:00Z</dcterms:created>
  <dcterms:modified xsi:type="dcterms:W3CDTF">2024-04-02T09:52:00Z</dcterms:modified>
</cp:coreProperties>
</file>